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4EFE4399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BC7FEA">
        <w:t>June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C15EB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C15EB6" w:rsidRPr="00096FE9" w:rsidRDefault="00C15EB6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2E3EB1C9" w:rsidR="00C15EB6" w:rsidRPr="00C15EB6" w:rsidRDefault="00B97204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7204">
              <w:rPr>
                <w:rFonts w:ascii="Times New Roman" w:hAnsi="Times New Roman" w:cs="Times New Roman"/>
                <w:sz w:val="24"/>
                <w:szCs w:val="24"/>
              </w:rPr>
              <w:t>601,555</w:t>
            </w:r>
          </w:p>
        </w:tc>
        <w:tc>
          <w:tcPr>
            <w:tcW w:w="2160" w:type="dxa"/>
          </w:tcPr>
          <w:p w14:paraId="186F4DF8" w14:textId="29B52A7F" w:rsidR="00C15EB6" w:rsidRPr="002A6F50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23,574</w:t>
            </w:r>
          </w:p>
        </w:tc>
        <w:tc>
          <w:tcPr>
            <w:tcW w:w="1980" w:type="dxa"/>
          </w:tcPr>
          <w:p w14:paraId="71E92A97" w14:textId="47AEAFA2" w:rsidR="00C15EB6" w:rsidRPr="002D4A2C" w:rsidRDefault="000A137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5,129</w:t>
            </w:r>
          </w:p>
        </w:tc>
      </w:tr>
      <w:bookmarkEnd w:id="1"/>
      <w:tr w:rsidR="00C15EB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B03B876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>276,195</w:t>
            </w:r>
          </w:p>
        </w:tc>
        <w:tc>
          <w:tcPr>
            <w:tcW w:w="2160" w:type="dxa"/>
          </w:tcPr>
          <w:p w14:paraId="4D3F8DF1" w14:textId="71BB4B47" w:rsidR="00C15EB6" w:rsidRPr="002A6F50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69,847</w:t>
            </w:r>
          </w:p>
        </w:tc>
        <w:tc>
          <w:tcPr>
            <w:tcW w:w="1980" w:type="dxa"/>
          </w:tcPr>
          <w:p w14:paraId="292BBD18" w14:textId="7F2B56EF" w:rsidR="00C15EB6" w:rsidRPr="002D4A2C" w:rsidRDefault="000A137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6,042</w:t>
            </w:r>
          </w:p>
        </w:tc>
      </w:tr>
      <w:tr w:rsidR="00C15EB6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78C85637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>257,720</w:t>
            </w:r>
          </w:p>
        </w:tc>
        <w:tc>
          <w:tcPr>
            <w:tcW w:w="2160" w:type="dxa"/>
          </w:tcPr>
          <w:p w14:paraId="37DF2AF8" w14:textId="4FCF274D" w:rsidR="00C15EB6" w:rsidRPr="002A6F50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66,976</w:t>
            </w:r>
          </w:p>
        </w:tc>
        <w:tc>
          <w:tcPr>
            <w:tcW w:w="1980" w:type="dxa"/>
          </w:tcPr>
          <w:p w14:paraId="07802BC9" w14:textId="7D9D03DA" w:rsidR="00C15EB6" w:rsidRPr="002D4A2C" w:rsidRDefault="000A137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4,696</w:t>
            </w:r>
          </w:p>
        </w:tc>
      </w:tr>
      <w:tr w:rsidR="00C15EB6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38A06388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>18,475</w:t>
            </w:r>
          </w:p>
        </w:tc>
        <w:tc>
          <w:tcPr>
            <w:tcW w:w="2160" w:type="dxa"/>
          </w:tcPr>
          <w:p w14:paraId="7AE69DBF" w14:textId="59238D9D" w:rsidR="00C15EB6" w:rsidRPr="002A6F50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2,871</w:t>
            </w:r>
          </w:p>
        </w:tc>
        <w:tc>
          <w:tcPr>
            <w:tcW w:w="1980" w:type="dxa"/>
          </w:tcPr>
          <w:p w14:paraId="7C3E975A" w14:textId="0B222776" w:rsidR="00C15EB6" w:rsidRPr="002D4A2C" w:rsidRDefault="000A137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,346</w:t>
            </w:r>
          </w:p>
        </w:tc>
      </w:tr>
      <w:tr w:rsidR="00C15EB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7C173371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>325,360</w:t>
            </w:r>
          </w:p>
        </w:tc>
        <w:tc>
          <w:tcPr>
            <w:tcW w:w="2160" w:type="dxa"/>
          </w:tcPr>
          <w:p w14:paraId="2B3C15B8" w14:textId="6A069AE0" w:rsidR="00C15EB6" w:rsidRPr="002A6F50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53,727</w:t>
            </w:r>
          </w:p>
        </w:tc>
        <w:tc>
          <w:tcPr>
            <w:tcW w:w="1980" w:type="dxa"/>
          </w:tcPr>
          <w:p w14:paraId="7FDFC607" w14:textId="1E63124A" w:rsidR="00C15EB6" w:rsidRPr="002D4A2C" w:rsidRDefault="000A137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9,087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C15EB6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A6F50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5EB6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2CB713D6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 xml:space="preserve"> 364,654 </w:t>
            </w:r>
          </w:p>
        </w:tc>
        <w:tc>
          <w:tcPr>
            <w:tcW w:w="2160" w:type="dxa"/>
          </w:tcPr>
          <w:p w14:paraId="0530B0D8" w14:textId="570BC5D4" w:rsidR="00C15EB6" w:rsidRPr="002A6F50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 xml:space="preserve">99,462 </w:t>
            </w:r>
          </w:p>
        </w:tc>
        <w:tc>
          <w:tcPr>
            <w:tcW w:w="1980" w:type="dxa"/>
          </w:tcPr>
          <w:p w14:paraId="43084E0E" w14:textId="550A320C" w:rsidR="00C15EB6" w:rsidRPr="002D4A2C" w:rsidRDefault="000A137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4,116</w:t>
            </w:r>
          </w:p>
        </w:tc>
      </w:tr>
      <w:tr w:rsidR="00C15EB6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0E633A9C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 xml:space="preserve"> 342,756 </w:t>
            </w:r>
          </w:p>
        </w:tc>
        <w:tc>
          <w:tcPr>
            <w:tcW w:w="2160" w:type="dxa"/>
          </w:tcPr>
          <w:p w14:paraId="0378CDAF" w14:textId="79B141FC" w:rsidR="00C15EB6" w:rsidRPr="002A6F50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 xml:space="preserve">94,669 </w:t>
            </w:r>
          </w:p>
        </w:tc>
        <w:tc>
          <w:tcPr>
            <w:tcW w:w="1980" w:type="dxa"/>
          </w:tcPr>
          <w:p w14:paraId="1C802D17" w14:textId="6D3798BC" w:rsidR="00C15EB6" w:rsidRPr="002D4A2C" w:rsidRDefault="000A1379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7,425</w:t>
            </w:r>
          </w:p>
        </w:tc>
      </w:tr>
      <w:tr w:rsidR="00C15EB6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C15EB6" w:rsidRPr="00096FE9" w:rsidRDefault="00C15EB6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25C53808" w:rsidR="00C15EB6" w:rsidRPr="00C15EB6" w:rsidRDefault="00C15EB6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 xml:space="preserve"> 21,898 </w:t>
            </w:r>
          </w:p>
        </w:tc>
        <w:tc>
          <w:tcPr>
            <w:tcW w:w="2160" w:type="dxa"/>
          </w:tcPr>
          <w:p w14:paraId="52BD2673" w14:textId="203D56F0" w:rsidR="00C15EB6" w:rsidRPr="002A6F50" w:rsidRDefault="00C15EB6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 xml:space="preserve">4,793 </w:t>
            </w:r>
          </w:p>
        </w:tc>
        <w:tc>
          <w:tcPr>
            <w:tcW w:w="1980" w:type="dxa"/>
          </w:tcPr>
          <w:p w14:paraId="6CF105B1" w14:textId="046085BB" w:rsidR="00C15EB6" w:rsidRPr="002D4A2C" w:rsidRDefault="000A1379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691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30711EFF" w:rsidR="00807D4E" w:rsidRPr="00096FE9" w:rsidRDefault="000A24C0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82%</w:t>
            </w:r>
          </w:p>
        </w:tc>
        <w:tc>
          <w:tcPr>
            <w:tcW w:w="2160" w:type="dxa"/>
          </w:tcPr>
          <w:p w14:paraId="190AC89D" w14:textId="62FD1CE5" w:rsidR="00807D4E" w:rsidRDefault="00B865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02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6EFADD08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160" w:type="dxa"/>
          </w:tcPr>
          <w:p w14:paraId="7D22DFEB" w14:textId="34B01D68" w:rsidR="003118F7" w:rsidRPr="003118F7" w:rsidRDefault="002A6F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0AFA3885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%</w:t>
            </w:r>
          </w:p>
        </w:tc>
        <w:tc>
          <w:tcPr>
            <w:tcW w:w="2160" w:type="dxa"/>
          </w:tcPr>
          <w:p w14:paraId="5C8815B3" w14:textId="32A910BF" w:rsidR="003118F7" w:rsidRPr="003118F7" w:rsidRDefault="00987C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3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quests </w:t>
            </w:r>
          </w:p>
        </w:tc>
        <w:tc>
          <w:tcPr>
            <w:tcW w:w="1980" w:type="dxa"/>
          </w:tcPr>
          <w:p w14:paraId="7C9D1D87" w14:textId="386B7D2B" w:rsidR="003118F7" w:rsidRPr="00096FE9" w:rsidRDefault="002A6F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9</w:t>
            </w:r>
          </w:p>
        </w:tc>
        <w:tc>
          <w:tcPr>
            <w:tcW w:w="2160" w:type="dxa"/>
          </w:tcPr>
          <w:p w14:paraId="3282BD0E" w14:textId="02F6A153" w:rsidR="003118F7" w:rsidRPr="002A6F50" w:rsidRDefault="002A6F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41E08D3B" w:rsidR="003118F7" w:rsidRPr="003118F7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%</w:t>
            </w:r>
          </w:p>
        </w:tc>
        <w:tc>
          <w:tcPr>
            <w:tcW w:w="2160" w:type="dxa"/>
          </w:tcPr>
          <w:p w14:paraId="060031B1" w14:textId="1931918B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502B3A5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47,110</w:t>
            </w:r>
          </w:p>
        </w:tc>
        <w:tc>
          <w:tcPr>
            <w:tcW w:w="2362" w:type="dxa"/>
          </w:tcPr>
          <w:p w14:paraId="7BA65904" w14:textId="08C438F1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6,594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B93C8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5D6D5DBD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09:23</w:t>
            </w:r>
          </w:p>
        </w:tc>
        <w:tc>
          <w:tcPr>
            <w:tcW w:w="2362" w:type="dxa"/>
            <w:shd w:val="clear" w:color="auto" w:fill="auto"/>
          </w:tcPr>
          <w:p w14:paraId="048D38D7" w14:textId="40D17F31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0:42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B93C8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045E1F4A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17.58%</w:t>
            </w:r>
          </w:p>
        </w:tc>
        <w:tc>
          <w:tcPr>
            <w:tcW w:w="2362" w:type="dxa"/>
            <w:shd w:val="clear" w:color="auto" w:fill="auto"/>
          </w:tcPr>
          <w:p w14:paraId="0CF9ABCD" w14:textId="2BFCD73F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2.49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93C87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69192BEC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479C5CD9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81.29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75E3ECE7" w:rsidR="009F2D5F" w:rsidRPr="002D4A2C" w:rsidRDefault="000A24C0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623</w:t>
            </w:r>
          </w:p>
        </w:tc>
        <w:tc>
          <w:tcPr>
            <w:tcW w:w="1980" w:type="dxa"/>
            <w:shd w:val="clear" w:color="auto" w:fill="auto"/>
          </w:tcPr>
          <w:p w14:paraId="4B71C2DA" w14:textId="33FA459C" w:rsidR="009F2D5F" w:rsidRPr="002D4A2C" w:rsidRDefault="002A6F5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3</w:t>
            </w:r>
          </w:p>
        </w:tc>
        <w:tc>
          <w:tcPr>
            <w:tcW w:w="2785" w:type="dxa"/>
          </w:tcPr>
          <w:p w14:paraId="664CF67E" w14:textId="76F8525B" w:rsidR="009F2D5F" w:rsidRPr="002D4A2C" w:rsidRDefault="00C744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37D55AD7" w:rsidR="00CE69CB" w:rsidRPr="00041757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9</w:t>
            </w:r>
          </w:p>
        </w:tc>
        <w:tc>
          <w:tcPr>
            <w:tcW w:w="2322" w:type="dxa"/>
          </w:tcPr>
          <w:p w14:paraId="3E389683" w14:textId="61DBE57A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C4BA409" w:rsidR="00CE69CB" w:rsidRPr="0082095C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%</w:t>
            </w:r>
          </w:p>
        </w:tc>
        <w:tc>
          <w:tcPr>
            <w:tcW w:w="2322" w:type="dxa"/>
          </w:tcPr>
          <w:p w14:paraId="0E16FC31" w14:textId="16F82794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6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A24C0" w:rsidRPr="002D4A2C" w14:paraId="54149E87" w14:textId="77777777" w:rsidTr="00B93C87">
        <w:trPr>
          <w:jc w:val="center"/>
        </w:trPr>
        <w:tc>
          <w:tcPr>
            <w:tcW w:w="3677" w:type="dxa"/>
          </w:tcPr>
          <w:p w14:paraId="12651E22" w14:textId="44FC09F6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69383E68" w:rsidR="000A24C0" w:rsidRPr="000A24C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14.57%</w:t>
            </w:r>
          </w:p>
        </w:tc>
        <w:tc>
          <w:tcPr>
            <w:tcW w:w="2322" w:type="dxa"/>
          </w:tcPr>
          <w:p w14:paraId="12831ED5" w14:textId="7367C505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2.37%</w:t>
            </w:r>
          </w:p>
        </w:tc>
        <w:tc>
          <w:tcPr>
            <w:tcW w:w="2072" w:type="dxa"/>
          </w:tcPr>
          <w:p w14:paraId="4B42932A" w14:textId="6A3C7FCF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A24C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2DBEFDB7" w:rsidR="000A24C0" w:rsidRPr="000A24C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54.73%</w:t>
            </w:r>
          </w:p>
        </w:tc>
        <w:tc>
          <w:tcPr>
            <w:tcW w:w="2322" w:type="dxa"/>
          </w:tcPr>
          <w:p w14:paraId="668A591C" w14:textId="6EFE4C9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B93C8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49CC2890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</w:t>
            </w:r>
            <w:r w:rsidR="00F440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A24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53950201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8.5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3018C069" w:rsidR="009B6207" w:rsidRPr="002D4A2C" w:rsidRDefault="00D43C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024B3627">
            <wp:extent cx="6267450" cy="4385310"/>
            <wp:effectExtent l="0" t="0" r="0" b="15240"/>
            <wp:docPr id="3" name="Chart 3" descr="MART&#10;Vendor Early Arrival: 0.71%&#10;Vendor No Show: 24.65%&#10;Positive Feedback: 2.83%&#10;Member Behavior (Including member no show): 6.46%&#10;Wheelchair Securement Complaints: 0.91%&#10;Broker Complaints: 0.20%&#10;Dispatch Complaints: 2.42%&#10;Missed Appointments Complaints: 16.97%&#10;On-Time Performance (OTP) Complaints: 31.92%&#10;Driver Complaints: 10.40%&#10;Vehicle Complaints: 2.5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0CA2D402">
            <wp:extent cx="6248400" cy="4199890"/>
            <wp:effectExtent l="0" t="0" r="0" b="0"/>
            <wp:docPr id="2" name="Chart 2" descr="GATRA:&#10;Vendor Early Arrival: 0.00%&#10;Vendor No Show: 25.40%&#10;Positive Feedback: 0.00%&#10;Member Behavior (Including Member No-Show): 0.00%&#10;Wheelchair Securement Complaints: 0.00%&#10;Broker Complaints: 0.00%&#10;Dispatch Complaints: 3.17%&#10;Missed Appointment Complaints: 7.94%&#10;On-Time Performance Complaints: 42.86%&#10;Driver Complaints: 15.87%&#10;Vehicle Complaints: 4.7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4910EB" w14:textId="77777777" w:rsidR="0023304F" w:rsidRDefault="0023304F" w:rsidP="00F6563C">
      <w:pPr>
        <w:spacing w:after="0" w:line="240" w:lineRule="auto"/>
      </w:pPr>
      <w:r>
        <w:separator/>
      </w:r>
    </w:p>
  </w:endnote>
  <w:endnote w:type="continuationSeparator" w:id="0">
    <w:p w14:paraId="7A55FC45" w14:textId="77777777" w:rsidR="0023304F" w:rsidRDefault="0023304F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7C7D9A" w14:textId="77777777" w:rsidR="0023304F" w:rsidRDefault="0023304F" w:rsidP="00F6563C">
      <w:pPr>
        <w:spacing w:after="0" w:line="240" w:lineRule="auto"/>
      </w:pPr>
      <w:r>
        <w:separator/>
      </w:r>
    </w:p>
  </w:footnote>
  <w:footnote w:type="continuationSeparator" w:id="0">
    <w:p w14:paraId="07154346" w14:textId="77777777" w:rsidR="0023304F" w:rsidRDefault="0023304F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2A1CAD83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1E78B0">
        <w:rPr>
          <w:rFonts w:ascii="Times New Roman" w:hAnsi="Times New Roman" w:cs="Times New Roman"/>
          <w:sz w:val="18"/>
          <w:szCs w:val="18"/>
        </w:rPr>
        <w:t>6.</w:t>
      </w:r>
      <w:r w:rsidR="00C744AB">
        <w:rPr>
          <w:rFonts w:ascii="Times New Roman" w:hAnsi="Times New Roman" w:cs="Times New Roman"/>
          <w:sz w:val="18"/>
          <w:szCs w:val="18"/>
        </w:rPr>
        <w:t>3</w:t>
      </w:r>
      <w:r w:rsidR="0049531A">
        <w:rPr>
          <w:rFonts w:ascii="Times New Roman" w:hAnsi="Times New Roman" w:cs="Times New Roman"/>
          <w:sz w:val="18"/>
          <w:szCs w:val="18"/>
        </w:rPr>
        <w:t>3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C744AB">
        <w:rPr>
          <w:rFonts w:ascii="Times New Roman" w:hAnsi="Times New Roman" w:cs="Times New Roman"/>
          <w:sz w:val="18"/>
          <w:szCs w:val="18"/>
        </w:rPr>
        <w:t>8.51</w:t>
      </w:r>
      <w:r w:rsidR="001E78B0">
        <w:rPr>
          <w:rFonts w:ascii="Times New Roman" w:hAnsi="Times New Roman" w:cs="Times New Roman"/>
          <w:sz w:val="18"/>
          <w:szCs w:val="18"/>
        </w:rPr>
        <w:t>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046A0284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2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07B5E"/>
    <w:rsid w:val="00010EAD"/>
    <w:rsid w:val="0001241D"/>
    <w:rsid w:val="00012CE9"/>
    <w:rsid w:val="00012CF0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5219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2C0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4C2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55E1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319A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87C50"/>
    <w:rsid w:val="00991D72"/>
    <w:rsid w:val="009A0F93"/>
    <w:rsid w:val="009A6295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589"/>
    <w:rsid w:val="00B8692C"/>
    <w:rsid w:val="00B93033"/>
    <w:rsid w:val="00B93C87"/>
    <w:rsid w:val="00B97204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4AB"/>
    <w:rsid w:val="00C74954"/>
    <w:rsid w:val="00C751DA"/>
    <w:rsid w:val="00C7630F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7300000000000001E-2</c:v>
                </c:pt>
                <c:pt idx="1">
                  <c:v>8.5000000000000006E-2</c:v>
                </c:pt>
                <c:pt idx="2">
                  <c:v>0.36120000000000002</c:v>
                </c:pt>
                <c:pt idx="3">
                  <c:v>0.27160000000000001</c:v>
                </c:pt>
                <c:pt idx="4">
                  <c:v>1.52E-2</c:v>
                </c:pt>
                <c:pt idx="5">
                  <c:v>0</c:v>
                </c:pt>
                <c:pt idx="6">
                  <c:v>3.0000000000000001E-3</c:v>
                </c:pt>
                <c:pt idx="7">
                  <c:v>4.8599999999999997E-2</c:v>
                </c:pt>
                <c:pt idx="8">
                  <c:v>0</c:v>
                </c:pt>
                <c:pt idx="9">
                  <c:v>0.18509999999999999</c:v>
                </c:pt>
                <c:pt idx="10">
                  <c:v>3.0000000000000001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4.2900000000000001E-2</c:v>
                </c:pt>
                <c:pt idx="1">
                  <c:v>0.12859999999999999</c:v>
                </c:pt>
                <c:pt idx="2">
                  <c:v>0.52859999999999996</c:v>
                </c:pt>
                <c:pt idx="3">
                  <c:v>4.2900000000000001E-2</c:v>
                </c:pt>
                <c:pt idx="4">
                  <c:v>5.7099999999999998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>
                  <c:v>0</c:v>
                </c:pt>
                <c:pt idx="9">
                  <c:v>0.2</c:v>
                </c:pt>
                <c:pt idx="10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68</Words>
  <Characters>152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07-30T14:36:00Z</dcterms:created>
  <dcterms:modified xsi:type="dcterms:W3CDTF">2024-07-30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